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29CD9C" w14:textId="77777777" w:rsidR="00F95ADD" w:rsidRPr="00F95ADD" w:rsidRDefault="00F95ADD" w:rsidP="00F95ADD">
      <w:pPr>
        <w:shd w:val="clear" w:color="auto" w:fill="FFFFFF"/>
        <w:bidi w:val="0"/>
        <w:spacing w:after="0" w:line="285" w:lineRule="atLeast"/>
        <w:jc w:val="center"/>
        <w:rPr>
          <w:rFonts w:ascii="Consolas" w:eastAsia="Times New Roman" w:hAnsi="Consolas" w:cs="Times New Roman"/>
          <w:b/>
          <w:bCs/>
          <w:color w:val="800000"/>
        </w:rPr>
      </w:pPr>
      <w:r w:rsidRPr="00F95ADD">
        <w:rPr>
          <w:rFonts w:ascii="Consolas" w:eastAsia="Times New Roman" w:hAnsi="Consolas" w:cs="Times New Roman"/>
          <w:b/>
          <w:bCs/>
          <w:color w:val="800000"/>
        </w:rPr>
        <w:t>Shared Task SemEval2023</w:t>
      </w:r>
    </w:p>
    <w:p w14:paraId="114C3040" w14:textId="6CA85DF7" w:rsidR="00F95ADD" w:rsidRPr="00F95ADD" w:rsidRDefault="00F95ADD" w:rsidP="00F95ADD">
      <w:pPr>
        <w:shd w:val="clear" w:color="auto" w:fill="FFFFFF"/>
        <w:bidi w:val="0"/>
        <w:spacing w:after="0" w:line="285" w:lineRule="atLeast"/>
        <w:jc w:val="center"/>
        <w:rPr>
          <w:rFonts w:ascii="Consolas" w:eastAsia="Times New Roman" w:hAnsi="Consolas" w:cs="Times New Roman"/>
          <w:b/>
          <w:bCs/>
          <w:color w:val="800000"/>
        </w:rPr>
      </w:pPr>
      <w:r w:rsidRPr="00F95ADD">
        <w:rPr>
          <w:rFonts w:ascii="Consolas" w:eastAsia="Times New Roman" w:hAnsi="Consolas" w:cs="Times New Roman"/>
          <w:b/>
          <w:bCs/>
          <w:color w:val="800000"/>
        </w:rPr>
        <w:t>Group 2</w:t>
      </w:r>
    </w:p>
    <w:p w14:paraId="11256686" w14:textId="6B52AE58" w:rsidR="00F95ADD" w:rsidRDefault="00F95ADD" w:rsidP="00F95AD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b/>
          <w:bCs/>
          <w:color w:val="800000"/>
          <w:sz w:val="21"/>
          <w:szCs w:val="21"/>
        </w:rPr>
        <w:t>How to run:</w:t>
      </w:r>
    </w:p>
    <w:p w14:paraId="5DF7467A" w14:textId="77777777" w:rsidR="006C47BD" w:rsidRPr="00F95ADD" w:rsidRDefault="006C47BD" w:rsidP="006C47B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097C0A7" w14:textId="77777777" w:rsidR="00410736" w:rsidRDefault="00410736" w:rsidP="00F95AD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>Step 1:</w:t>
      </w:r>
    </w:p>
    <w:p w14:paraId="6619154A" w14:textId="470014D7" w:rsidR="006C47BD" w:rsidRDefault="006C47BD" w:rsidP="00410736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="00F95ADD"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The first step is to upload the </w:t>
      </w:r>
      <w:r w:rsidR="00F95ADD"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training file</w:t>
      </w:r>
      <w:r w:rsidR="00F95ADD" w:rsidRPr="00F95ADD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</w:p>
    <w:p w14:paraId="6440FCE8" w14:textId="5C8B4669" w:rsidR="00410736" w:rsidRDefault="00F95ADD" w:rsidP="006C47B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</w:p>
    <w:p w14:paraId="23FD49AC" w14:textId="77777777" w:rsidR="006C47BD" w:rsidRDefault="00410736" w:rsidP="00410736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>Step 2:</w:t>
      </w:r>
    </w:p>
    <w:p w14:paraId="0139A3FE" w14:textId="72578E5C" w:rsidR="00F95ADD" w:rsidRPr="00F95ADD" w:rsidRDefault="00410736" w:rsidP="006C47B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A</w:t>
      </w:r>
      <w:r w:rsidR="00F95ADD"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s the code has been written in order, you can run the cells one by one. The main parts of the code are </w:t>
      </w:r>
      <w:r w:rsidR="00F95ADD"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preprocessing</w:t>
      </w:r>
      <w:r w:rsidR="00F95ADD"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and </w:t>
      </w:r>
      <w:r w:rsidR="00F95ADD"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evaluate</w:t>
      </w:r>
      <w:r w:rsidR="00F95ADD"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functions that provide appropriate data and run all the four models (LR, SVM, RF and GuassianNB) in a loop.</w:t>
      </w:r>
    </w:p>
    <w:p w14:paraId="1B54E7A5" w14:textId="59F3D820" w:rsidR="00F95ADD" w:rsidRPr="00F95ADD" w:rsidRDefault="00F95ADD" w:rsidP="00F95AD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* </w:t>
      </w:r>
      <w:r w:rsidRPr="00F95ADD">
        <w:rPr>
          <w:rFonts w:ascii="Consolas" w:eastAsia="Times New Roman" w:hAnsi="Consolas" w:cs="Times New Roman"/>
          <w:i/>
          <w:iCs/>
          <w:color w:val="000000"/>
          <w:sz w:val="21"/>
          <w:szCs w:val="21"/>
        </w:rPr>
        <w:t>Note that for each combination of cleaning approach, there is a code named step.</w:t>
      </w:r>
    </w:p>
    <w:p w14:paraId="05C9BF03" w14:textId="32BE06AB" w:rsidR="00F95ADD" w:rsidRPr="00F95ADD" w:rsidRDefault="00F95ADD" w:rsidP="00F95AD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>The signature of the main functions:</w:t>
      </w:r>
    </w:p>
    <w:p w14:paraId="27B179CC" w14:textId="78E32CEF" w:rsidR="00F95ADD" w:rsidRPr="00F95ADD" w:rsidRDefault="00F95ADD" w:rsidP="00F95AD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1) </w:t>
      </w:r>
      <w:r w:rsidRPr="00F95ADD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X , y = preprocessing(df,step)</w:t>
      </w: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</w:p>
    <w:p w14:paraId="5E9A3C92" w14:textId="37C3F2A0" w:rsidR="00F95ADD" w:rsidRPr="00F95ADD" w:rsidRDefault="00F95ADD" w:rsidP="00F95AD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 </w:t>
      </w:r>
      <w:r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Parameters</w:t>
      </w: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: </w:t>
      </w:r>
    </w:p>
    <w:p w14:paraId="5E128ABC" w14:textId="0ECC90C6" w:rsidR="00F95ADD" w:rsidRPr="00F95ADD" w:rsidRDefault="00F95ADD" w:rsidP="00F95ADD">
      <w:pPr>
        <w:shd w:val="clear" w:color="auto" w:fill="FFFFFF"/>
        <w:bidi w:val="0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 </w:t>
      </w:r>
      <w:r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df</w:t>
      </w: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  <w:r w:rsidR="00410736">
        <w:rPr>
          <w:rFonts w:ascii="Consolas" w:eastAsia="Times New Roman" w:hAnsi="Consolas" w:cs="Times New Roman"/>
          <w:color w:val="000000"/>
          <w:sz w:val="21"/>
          <w:szCs w:val="21"/>
        </w:rPr>
        <w:t xml:space="preserve">uncleaned </w:t>
      </w: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input dataframe </w:t>
      </w:r>
    </w:p>
    <w:p w14:paraId="086140CB" w14:textId="5E8CB6BC" w:rsidR="00F95ADD" w:rsidRPr="00F95ADD" w:rsidRDefault="00F95ADD" w:rsidP="00F95ADD">
      <w:pPr>
        <w:shd w:val="clear" w:color="auto" w:fill="FFFFFF"/>
        <w:bidi w:val="0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 </w:t>
      </w:r>
      <w:r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step</w:t>
      </w: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</w:t>
      </w:r>
    </w:p>
    <w:p w14:paraId="15FF4DD7" w14:textId="57F16F21" w:rsidR="00F95ADD" w:rsidRPr="00F95ADD" w:rsidRDefault="00F95ADD" w:rsidP="00F95ADD">
      <w:pPr>
        <w:shd w:val="clear" w:color="auto" w:fill="FFFFFF"/>
        <w:bidi w:val="0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ab/>
      </w:r>
      <w:r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0</w:t>
      </w: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means just doing lowercasing </w:t>
      </w:r>
    </w:p>
    <w:p w14:paraId="7E59FD61" w14:textId="7A344C77" w:rsidR="00F95ADD" w:rsidRPr="00F95ADD" w:rsidRDefault="00F95ADD" w:rsidP="00F95ADD">
      <w:pPr>
        <w:shd w:val="clear" w:color="auto" w:fill="FFFFFF"/>
        <w:bidi w:val="0"/>
        <w:spacing w:after="0" w:line="285" w:lineRule="atLeast"/>
        <w:ind w:left="720" w:firstLine="720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1</w:t>
      </w: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means doing lowercasing, removing punctuations and  stopwords</w:t>
      </w:r>
    </w:p>
    <w:p w14:paraId="5D5A6EFE" w14:textId="1BD31EDE" w:rsidR="00F95ADD" w:rsidRPr="00F95ADD" w:rsidRDefault="00F95ADD" w:rsidP="00F95ADD">
      <w:pPr>
        <w:shd w:val="clear" w:color="auto" w:fill="FFFFFF"/>
        <w:bidi w:val="0"/>
        <w:spacing w:after="0" w:line="285" w:lineRule="atLeast"/>
        <w:ind w:left="1530" w:hanging="90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2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t xml:space="preserve"> </w:t>
      </w: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>: means doing lowercasing, removing punctuations and  stopwords,lemmatization,removing url/html tags</w:t>
      </w:r>
    </w:p>
    <w:p w14:paraId="7160F0BE" w14:textId="6721AFE5" w:rsidR="00F95ADD" w:rsidRPr="00F95ADD" w:rsidRDefault="00F95ADD" w:rsidP="00F95ADD">
      <w:pPr>
        <w:shd w:val="clear" w:color="auto" w:fill="FFFFFF"/>
        <w:bidi w:val="0"/>
        <w:spacing w:after="0" w:line="285" w:lineRule="atLeast"/>
        <w:ind w:left="1440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b/>
          <w:bCs/>
          <w:color w:val="000080"/>
          <w:sz w:val="21"/>
          <w:szCs w:val="21"/>
        </w:rPr>
        <w:t>3</w:t>
      </w: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: means doing lowercasing, removing punctuations and  stopwords,lemmatization,removing url/html tags,emojis,and chatwords </w:t>
      </w:r>
    </w:p>
    <w:p w14:paraId="2F00AD7F" w14:textId="77777777" w:rsidR="00F95ADD" w:rsidRPr="00F95ADD" w:rsidRDefault="00F95ADD" w:rsidP="00F95ADD">
      <w:pPr>
        <w:shd w:val="clear" w:color="auto" w:fill="FFFFFF"/>
        <w:bidi w:val="0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80CC05F" w14:textId="3E3FC4A3" w:rsidR="00F95ADD" w:rsidRPr="00F95ADD" w:rsidRDefault="00F95ADD" w:rsidP="00F95AD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95ADD">
        <w:rPr>
          <w:rFonts w:ascii="Consolas" w:eastAsia="Times New Roman" w:hAnsi="Consolas" w:cs="Times New Roman"/>
          <w:color w:val="000000"/>
          <w:sz w:val="21"/>
          <w:szCs w:val="21"/>
        </w:rPr>
        <w:t xml:space="preserve"> 2) </w:t>
      </w:r>
      <w:r w:rsidRPr="00F95ADD">
        <w:rPr>
          <w:rFonts w:ascii="Consolas" w:eastAsia="Times New Roman" w:hAnsi="Consolas" w:cs="Times New Roman"/>
          <w:b/>
          <w:bCs/>
          <w:color w:val="000000"/>
          <w:sz w:val="21"/>
          <w:szCs w:val="21"/>
        </w:rPr>
        <w:t>evaluate(step)</w:t>
      </w:r>
    </w:p>
    <w:p w14:paraId="2C3CD12F" w14:textId="77777777" w:rsidR="00F95ADD" w:rsidRPr="00F95ADD" w:rsidRDefault="00F95ADD" w:rsidP="00F95ADD">
      <w:pPr>
        <w:shd w:val="clear" w:color="auto" w:fill="FFFFFF"/>
        <w:bidi w:val="0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2479D85" w14:textId="77777777" w:rsidR="00F95ADD" w:rsidRDefault="00F95ADD" w:rsidP="00F95ADD">
      <w:pPr>
        <w:bidi w:val="0"/>
        <w:rPr>
          <w:lang w:bidi="fa-IR"/>
        </w:rPr>
      </w:pPr>
    </w:p>
    <w:sectPr w:rsidR="00F95ADD" w:rsidSect="00452888">
      <w:pgSz w:w="11906" w:h="16838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NLQ0NDExMjE1MTZU0lEKTi0uzszPAykwqgUAyNWyPywAAAA="/>
  </w:docVars>
  <w:rsids>
    <w:rsidRoot w:val="00F95ADD"/>
    <w:rsid w:val="00410736"/>
    <w:rsid w:val="00452888"/>
    <w:rsid w:val="006C47BD"/>
    <w:rsid w:val="0093731F"/>
    <w:rsid w:val="00F95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2E273"/>
  <w15:chartTrackingRefBased/>
  <w15:docId w15:val="{CA3A4BF0-581F-4E48-8E2B-7A2C7CD33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5A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61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5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37</Words>
  <Characters>786</Characters>
  <Application>Microsoft Office Word</Application>
  <DocSecurity>0</DocSecurity>
  <Lines>6</Lines>
  <Paragraphs>1</Paragraphs>
  <ScaleCrop>false</ScaleCrop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amiri</dc:creator>
  <cp:keywords/>
  <dc:description/>
  <cp:lastModifiedBy>mehdi amiri</cp:lastModifiedBy>
  <cp:revision>4</cp:revision>
  <dcterms:created xsi:type="dcterms:W3CDTF">2022-10-04T21:18:00Z</dcterms:created>
  <dcterms:modified xsi:type="dcterms:W3CDTF">2022-10-04T21:36:00Z</dcterms:modified>
</cp:coreProperties>
</file>